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ED0E7" w14:textId="35E9D41D" w:rsidR="004E0BE8" w:rsidRDefault="005675EB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2E3DA6" w:rsidRPr="002E3DA6">
        <w:rPr>
          <w:rFonts w:cstheme="majorHAnsi"/>
        </w:rPr>
        <w:t xml:space="preserve">2023 Targeted Translation Research Accelerator - </w:t>
      </w:r>
      <w:proofErr w:type="gramStart"/>
      <w:r w:rsidR="002E3DA6" w:rsidRPr="002E3DA6">
        <w:rPr>
          <w:rFonts w:cstheme="majorHAnsi"/>
        </w:rPr>
        <w:t>Cardiovascular Disease</w:t>
      </w:r>
      <w:proofErr w:type="gramEnd"/>
      <w:r w:rsidR="002E3DA6" w:rsidRPr="002E3DA6">
        <w:rPr>
          <w:rFonts w:cstheme="majorHAnsi"/>
        </w:rPr>
        <w:t xml:space="preserve"> and Diabetes </w:t>
      </w:r>
      <w:r w:rsidR="002A3B41">
        <w:rPr>
          <w:rFonts w:cstheme="majorHAnsi"/>
        </w:rPr>
        <w:t>Drugs and Devices</w:t>
      </w:r>
      <w:r w:rsidR="002E3DA6" w:rsidRPr="002E3DA6">
        <w:rPr>
          <w:rFonts w:cstheme="majorHAnsi"/>
        </w:rPr>
        <w:t xml:space="preserve"> Grant Opportunity</w:t>
      </w:r>
      <w:r w:rsidR="002E3DA6">
        <w:rPr>
          <w:rFonts w:cstheme="majorHAnsi"/>
        </w:rPr>
        <w:t xml:space="preserve"> 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1BFC33DE" w14:textId="240D88B6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4A7D50">
        <w:t xml:space="preserve">Science </w:t>
      </w:r>
      <w:r w:rsidR="00E64E4C">
        <w:t>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5E1C8241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5675EB">
        <w:t xml:space="preserve">MRFF </w:t>
      </w:r>
      <w:r w:rsidR="002E3DA6">
        <w:rPr>
          <w:rFonts w:cstheme="minorHAnsi"/>
        </w:rPr>
        <w:t xml:space="preserve">2023 Targeted Translation Research Accelerator - </w:t>
      </w:r>
      <w:proofErr w:type="gramStart"/>
      <w:r w:rsidR="002E3DA6">
        <w:rPr>
          <w:rFonts w:cstheme="minorHAnsi"/>
        </w:rPr>
        <w:t>Cardiovascular Disease</w:t>
      </w:r>
      <w:proofErr w:type="gramEnd"/>
      <w:r w:rsidR="002E3DA6">
        <w:rPr>
          <w:rFonts w:cstheme="minorHAnsi"/>
        </w:rPr>
        <w:t xml:space="preserve"> and Diabetes </w:t>
      </w:r>
      <w:r w:rsidR="002A3B41">
        <w:rPr>
          <w:rFonts w:cstheme="minorHAnsi"/>
        </w:rPr>
        <w:t>Drugs and Devices</w:t>
      </w:r>
      <w:r w:rsidR="002E3DA6">
        <w:rPr>
          <w:rFonts w:cstheme="minorHAnsi"/>
        </w:rPr>
        <w:t xml:space="preserve"> Grant Opportunity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1848865041">
    <w:abstractNumId w:val="9"/>
  </w:num>
  <w:num w:numId="2" w16cid:durableId="1184705689">
    <w:abstractNumId w:val="7"/>
  </w:num>
  <w:num w:numId="3" w16cid:durableId="1913347907">
    <w:abstractNumId w:val="6"/>
  </w:num>
  <w:num w:numId="4" w16cid:durableId="738359137">
    <w:abstractNumId w:val="5"/>
  </w:num>
  <w:num w:numId="5" w16cid:durableId="1002511740">
    <w:abstractNumId w:val="4"/>
  </w:num>
  <w:num w:numId="6" w16cid:durableId="2109307988">
    <w:abstractNumId w:val="8"/>
  </w:num>
  <w:num w:numId="7" w16cid:durableId="661082498">
    <w:abstractNumId w:val="3"/>
  </w:num>
  <w:num w:numId="8" w16cid:durableId="721447158">
    <w:abstractNumId w:val="2"/>
  </w:num>
  <w:num w:numId="9" w16cid:durableId="576204796">
    <w:abstractNumId w:val="1"/>
  </w:num>
  <w:num w:numId="10" w16cid:durableId="2014140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94D3E"/>
    <w:rsid w:val="000B5938"/>
    <w:rsid w:val="000D6667"/>
    <w:rsid w:val="00110B9F"/>
    <w:rsid w:val="00110DE1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A3B41"/>
    <w:rsid w:val="002B57BF"/>
    <w:rsid w:val="002D3954"/>
    <w:rsid w:val="002E14EA"/>
    <w:rsid w:val="002E201E"/>
    <w:rsid w:val="002E3DA6"/>
    <w:rsid w:val="002F65AF"/>
    <w:rsid w:val="00304F04"/>
    <w:rsid w:val="0031658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A7D50"/>
    <w:rsid w:val="004E0BE8"/>
    <w:rsid w:val="00501E34"/>
    <w:rsid w:val="00517B1D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05C13"/>
    <w:rsid w:val="0071048C"/>
    <w:rsid w:val="00723B30"/>
    <w:rsid w:val="007E7C18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5A2"/>
    <w:rsid w:val="009638AF"/>
    <w:rsid w:val="00975726"/>
    <w:rsid w:val="00991FDD"/>
    <w:rsid w:val="00997682"/>
    <w:rsid w:val="009A0EF0"/>
    <w:rsid w:val="009D7BB6"/>
    <w:rsid w:val="009E4B81"/>
    <w:rsid w:val="009F0F4D"/>
    <w:rsid w:val="00A06861"/>
    <w:rsid w:val="00A17CE0"/>
    <w:rsid w:val="00A20350"/>
    <w:rsid w:val="00A45D77"/>
    <w:rsid w:val="00A51E16"/>
    <w:rsid w:val="00A85BA1"/>
    <w:rsid w:val="00A94DD0"/>
    <w:rsid w:val="00AA3DD8"/>
    <w:rsid w:val="00AC6D96"/>
    <w:rsid w:val="00B2329C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D481A"/>
    <w:rsid w:val="00CF7E84"/>
    <w:rsid w:val="00D87BC8"/>
    <w:rsid w:val="00E029B2"/>
    <w:rsid w:val="00E12E98"/>
    <w:rsid w:val="00E50017"/>
    <w:rsid w:val="00E60FE3"/>
    <w:rsid w:val="00E64E4C"/>
    <w:rsid w:val="00E72774"/>
    <w:rsid w:val="00EA5313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9153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3</TermName>
          <TermId xmlns="http://schemas.microsoft.com/office/infopath/2007/PartnerControls">4fbcaf2e-c858-4248-836e-58ac5eb285ca</TermId>
        </TermInfo>
      </Terms>
    </n99e4c9942c6404eb103464a00e6097b>
    <TaxCatchAll xmlns="2a251b7e-61e4-4816-a71f-b295a9ad20fb">
      <Value>46829</Value>
      <Value>82</Value>
      <Value>3</Value>
      <Value>49786</Value>
    </TaxCatchAll>
    <g7bcb40ba23249a78edca7d43a67c1c9 xmlns="2a251b7e-61e4-4816-a71f-b295a9ad20fb">
      <Terms xmlns="http://schemas.microsoft.com/office/infopath/2007/PartnerControls"/>
    </g7bcb40ba23249a78edca7d43a67c1c9>
    <Comments xmlns="http://schemas.microsoft.com/sharepoint/v3" xsi:nil="true"/>
    <IconOverlay xmlns="http://schemas.microsoft.com/sharepoint/v4" xsi:nil="true"/>
    <m126675ab34a4bdba7e114a1864f3c21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ugs ＆ Devices</TermName>
          <TermId xmlns="http://schemas.microsoft.com/office/infopath/2007/PartnerControls">87b199e1-6087-4f39-80ea-5233313c4bb2</TermId>
        </TermInfo>
      </Terms>
    </m126675ab34a4bdba7e114a1864f3c21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6" ma:contentTypeDescription="Create a new document." ma:contentTypeScope="" ma:versionID="1414a2242d95c0b093c935decd859d4d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6d8b99d2088fa096935470b5d2888876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  <xsd:element ref="ns2:m126675ab34a4bdba7e114a1864f3c2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126675ab34a4bdba7e114a1864f3c21" ma:index="26" nillable="true" ma:taxonomy="true" ma:internalName="m126675ab34a4bdba7e114a1864f3c21" ma:taxonomyFieldName="DocHub_MRFFTargetedTranslationSubProgram" ma:displayName="Sub-Program" ma:indexed="true" ma:default="" ma:fieldId="{6126675a-b34a-4bdb-a7e1-14a1864f3c21}" ma:sspId="fb0313f7-9433-48c0-866e-9e0bbee59a50" ma:termSetId="0fdf7483-aa12-4470-8d52-47581556c95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7B82C9-56FC-41AB-8715-8F2EF538C3D0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D418A94F-373F-4AE7-BF4C-B11048FB30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15047E-CD6B-4D32-BF29-AC577840B5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1072B1-56AD-4ED6-BE09-DFDE95D5634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06298D0-5520-42FE-B3E9-564D4150BB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/ CEO approval letter</vt:lpstr>
    </vt:vector>
  </TitlesOfParts>
  <Manager/>
  <Company/>
  <LinksUpToDate>false</LinksUpToDate>
  <CharactersWithSpaces>10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/ CEO approval letter</dc:title>
  <dc:subject/>
  <dc:creator/>
  <cp:keywords/>
  <dc:description/>
  <cp:lastModifiedBy/>
  <cp:revision>1</cp:revision>
  <dcterms:created xsi:type="dcterms:W3CDTF">2023-10-18T02:45:00Z</dcterms:created>
  <dcterms:modified xsi:type="dcterms:W3CDTF">2023-10-18T02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3603DCBBC0F45A3901C1DD9554701</vt:lpwstr>
  </property>
  <property fmtid="{D5CDD505-2E9C-101B-9397-08002B2CF9AE}" pid="3" name="DocHub_Year">
    <vt:lpwstr>46829;#2023|4fbcaf2e-c858-4248-836e-58ac5eb285ca</vt:lpwstr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/>
  </property>
  <property fmtid="{D5CDD505-2E9C-101B-9397-08002B2CF9AE}" pid="8" name="Language">
    <vt:lpwstr>English</vt:lpwstr>
  </property>
  <property fmtid="{D5CDD505-2E9C-101B-9397-08002B2CF9AE}" pid="9" name="DocHub_MRFFTargetedTranslationSubProgram">
    <vt:lpwstr>49786;#Drugs ＆ Devices|87b199e1-6087-4f39-80ea-5233313c4bb2</vt:lpwstr>
  </property>
</Properties>
</file>